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1508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หมคะ วันนี้พูดอยู่ได้ยินเสียงไหมคะ ถามเหมือนเดิมนะคะจะไม่ได้ยินเสียงล่ามนะคะตอนนี้ก็คือจะไม่ได้ยินเสียงไลน์ อธิเดชสวัสดีค่ะ เป็นยังไงบ้างคะวันนี้ นักเรียนสบายดีไหมคะ เป็นไงสบายดีไหม เคเมื่อวานนี้ฝนตกนะคะ มีนักเรียนตัวเล็กๆเดี๋ยวไม่สบาย ขอมาด่วนนะฝนนะคะ เราเป็นพี่นะลูกเราจะต้องเตือนน้องด้วยแล้วก็เป็นตัวอย่างที่ดีให้น้องนะคะ ถ้าเห็นน้องเล่นน้ำฝนนะลูกจะต้องบอกนะคะแล้วก็พาน้องและรีบไปเช็ค อาบน้ำสระผมทำตัวให้แห้งนะคะ งั้นก็จะไม่สบาย เราไม่เจอกันนานเลยนะคะนักเรียนจำได้ไหม ถ้าเราเรียนเรื่องอะไรกันบ้าง เราเรียนเรื่องเซตนะคะตั้งแต่เปิดเทอมมาโรงเรียนเรื่องเฟซเราเรียนว่าใครเป็นคน ตั้ง ทฤษฎีเซตขึ้นมาใครเป็นคนคิดค้นนะคะแล้วทำไมจะต้องมีเรื่องของเซต ตอนนี้เรารู้หมดแล้วไม่ว่าจะเป็นวิธีการเขียนเซตนะคะ ตอนนี้เราจะมาดูว่าเซตต่างๆเนี่ยมันมีการดำเนินการยังไงบ้างนะคะ มันก็เหมือนกับตัวเลขทั่วไปถ้าเรามองมุมกลับกันนะเหมือนจำนวน จำนวนแต่ละจำนวนมาบวกกันเอามาลบกันนะคะ เอามาหาความแตกต่าง เสร็จก็เหมือนกันเสร็จก็เหมือนกันนะคะ อ่านแล้วมาดูนะคะ ตัวนี้นักเรียนได้เรียนไปแล้วในครั้งที่แล้วนะคะ จำได้ไหมคะอันนี้คืออะไรนักเรียนเห็นไหม น่าจะมีเซตอยู่ 3 ตัวนะคะเซต A B แล้วก็เซ็กซี่ใช่ไหม เห็นไหมคะว่ามันเท่าหรือมันไม่เท่ากัน เซตที่เท่ากันนะคะจะต้องรู้ว่ามีสมาชิก เหมือนกันนะคะ เหมือนกันแล้วก็ จำนวนเดี๋ยวจะต้องเท่ากันด้วยอย่างเช่น อะไรคะ Set A มีอะไรคะ มีภาพอะไร มีภาพอะไร ชายมีภาพมะม่วงแล้วก็ มีอะไรคะมีแอปเปิ้ลอย่างละ 2 ลูกนะคะลูก HD เหมือนกันไหม เหมือนนะคะเพราะว่ามีแอปเปิ้ล 2 ลูกแล้วก็มี ใช่มีมะม่วง 2 ลูกเหมือนกัน เพียงแต่อะไรคะภาพเนี่ยมันสลับตำแหน่งกันแค่นั้นเองมันสลับตำแหน่งที่อยู่เท่านั้นเองย้ายคณะนะคะ ย้ายมะม่วงกลับ แอปเปิ้ลแดงสลับที่กันอยู่แต่ข้างในเฟซนั้นมันเหมือนกันมันมีสมาชิก พี่เหมือนกัน จำนวนเท่ากันนะคะในขณะที่เซ็กซี่ตัวนี้ลูก มันไม่เท่ากันใช่ถูกต้องทำไมมันไม่เท่ากัน จากตรงไหน ต่างตรงไหน เด็กมากมันต่างตรงมะเขือเทศนี่เองนะคะมันมีมะเขือเทศมาแทนแอปเปิ้ล อันนี้ห้ามลืมนะคะ วิธีการดูนะคะเรื่องของเซตที่เท่ากัน เซตที่ไม่เท่ากันทีนี้เรามาดูทบทวนให้อีกอย่างหนึ่งก็คือการดำเนินการของเซตนะคะ มันคืออะไรมันคือการสร้างเฟซใหม่ขึ้นมา สร้างเฟสใหม่ขึ้นมาจากเซตที่มีเดิมอยู่แล้วนะคะ อาจจะทำได้หลายวิธี ทำได้หลายวิธีอย่างเช่นเอามายูเนี่ยน เนี่ยนะคะเอามา intersect กัน มาคอมพิเม้นมาหาผลต่างระหว่างเซตนะคะ ซึ่งตัวนี้ครูได้สอนไปแล้วนักเรียนดูสัญลักษณ์ตัวนี้ ยูเนี่ยน เขาจะเหมือนลักษณะตัว U ใหญ่นะคะตัวใหญ่อันนี้มันหมายถึงอะไร มันหมายถึง เอา Set เอาจำนวนเอาสมาชิกที่มีอยู่ใน 2 เซตนี้เอามารวมกันนะคะ เอามารวมกัน รู้ว่ามันเหมือนหรือต่างกันคะ a กับ B a กับ B สมาชิกเหมือนกันไหมลูกเหมือนไหม วันไหนคะ ต่างกันใช้มันต่างกันเพราะว่า a มันมี 2 3 4 ในขณะที่ b มี 5 และก็มี 6 แต่ละตัวไม่เหมือนกันเลยใช่ไหมคะแต่ละตัวไม่เหมือนกันเลยทีนี้มาดูสัญลักษณ์ a ยูเนี่ยน b ข้างล่าง a Union B ตัวนี้นะลูก มันหมายถึง เอาสมาชิกทุกตัวเอามารวมกัน จำได้ไหมคะเอามารวมกันเพราะฉะนั้นตัวนี้ 2 3 4 5 6 จะต้องเข้ามาอยู่ใน เช็ดตัวนี้ สัญลักษณ์เซตตัวนี้อ่ะ ดูหนัง เดี๋ยวกูจะลองเขียนให้ดูนะคะ a กับ B มันไม่เหมือนกันเลยนะคะเพราะฉะนั้น เราเอาสมาชิกทั้งหมดนะคะของเซต a กับเซต B ลงมาอยู่ในนี้ สัญลักษณ์ยูเนียน a Union B หมายถึงเอา a กับ B มารวมกัน ป้าจะได้ 2 นะคะอย่าลืมเครื่องหมายคอมม่าคั่นระหว่างสมาชิกด้วย 3 ลงมาเลยนะคะ แล้วก็ 6 ได้ไหมคะจำให้ได้ยูเนี่ยนคือเอาสมาชิกทั้ง 2 เส้น มารวมกัน มารวมกันนะคะทุกตัวที่มันไม่เหมือนกัน เอาทุกตัวเลยที่มันไม่เหมือนกันนะคะเอาลงมาเขียน ทีนี้มาดูข้อ 2 นักเรียนเห็นอะไรไหม Set a กับ B เอามารวมกันเพราะใช้สัญลักษณ์ Union แปล อะไรคะมันมีอยู่ 2 ตัวใช่ไหม 3 ตัวนะคะ 235 เหมือนกันไหมคะ Set ssb มันเหมือนกันไหม เหมือนกันไหมลูก ใช่มันเหมือนกันมันเป็นสมาชิกที่เป็นตัวเดียวกันมันเหมือนเดิมนะคะ เวลาเราเอามาเขียน A Union B นะลูกหนึ่งมันไม่เหมือนใช่ไหม เรื่องนี้มันไม่เหมือนเอาลงมาก่อนเลยนะคะ แล้วก็ 2 3 5 เราจะไม่ดึง 235 ลงมาเขียนซ้ำเราจะเอามาแค่ตัวเดียวนะคะตัวที่มันเหมือนกัน เขียนครั้งเดียวพอ เข้าใจนะ โอเคไหมคะเข้าใจไหม ถ้าใครเข้าใจแล้วยกมือขึ้น ยกคนเดียวเหรอลูกเข้าใจคนเดียวหรอคะ เข้าใจถ้าเข้าใจยกมือขึ้น โอเคจำเอาไว้ถ้าสมาชิกทั้ง 2 เซตมันไม่เหมือนกันเอาลงมาให้หมด แต่ถ้ามีสมาชิกที่มันเหมือนกันนะคะมันเหมือนกันตัวเดียวกันที่อยู่ในเฟซนั้น ให้เขียนแค่ครั้งเดียว สำหรับยูเนี่ยนนะคะมาดูข้อที่ 3 เห็นอะไรไหมคะ อันไหนที่มันเหมือนกัน R1 กับ 5 มันเหมือนกัน 1 กับ 5 มันเหมือนกัน เวลาเราออกมาเขียนนะคะก็จะเขียนแค่ 1 ตัวเดียว เสร็จแล้วเรียกนะคะ 3 แล้วก็ 57 ได้ไหมคะแบบนี้ได้ไหมลูกได้ไหม ได้ไหม อันนี้คือการนำเซต 2 เซตนะคะเอามาดำเนินการเรื่องการดำเนินการของเซต เอามารวมกันเอามายูเนี่ยนการแล้วเกิดเป็นเซตใหม่ ตัวนี้คือเซตใหม่ที่เกิดขึ้น นะคะ 1357 เป็นเซตใหม่ที่มันเกิดขึ้นมาอ่านดูข้อ 4 กูจะให้เป็นคนเลยนะ เก่งขึ้น อายเพื่อนนะคะ a ยูเนี่ยน b ของข้อ 4 ตอบอะไรลูกมีอะไรจะเขียนอะไรใส่ในนี้ คำตอบคืออะไร บอกมาเลยค่ะบอกมาเลย ถูกต้องนะคะ 2 3468 เก่งมากเชิญค่ะ คนอื่นล่ะคะคนอื่นรู้อยู่น้อคนอื่นรู้อยู่น้อกูจะเรียกมาทีละคน ขนาดเชิญ นั่งอยู่ตรงนั้นก็ได้ค่ะแล้วทำภาษามือ a Union B ข้อนี้ คำตอบคืออะไรลูก คบหรือยังเพื่อนลืมอะไรไปเพื่อลืมอะไรลูก เหลืออีกตัวนึงอะไรเอาใหม่เอาใหม่ตั้งใจดีๆ 8 หมดแล้วหรอมีแค่ 8 หรอตัวสุดท้ายตัวสุดท้ายอะไร 2 ครั้งแล้วนะ ทรายสุดท้ายคือ 11 ลูก ok ok ห้ามลืมให้ดูดีๆนะคะให้ดูดีๆเพื่อนทำ 2 รอบแต่เพื่อนลืม อันนี้ถูกไหมไม่ถูกนะคะเพราะว่า 11 ก็อยู่ใน Set a เราจะต้องเอา 11 ลงมา หลักการตัวไหนที่ซ้ำกันเด็กๆเอามาแค่ครั้งเดียวอันนี้เข้าใจแล้วนะคะ เรามาดูเมื่อกี้อยู่เนี่ยนะคะเมื่อกี้อยู่เนี่ย ต่อไปเรามาทบทวนในเรื่องของ intersect กัน intersection สัญลักษณ์ไหมต่างกันนะลูกยูเนี่ยนไหนขึ้น intersect ปั๊มลม ราคาสัญลักษณ์ม้าเหมือนกับตัวยูนะลูก ตัวนี้หมายถึงอะไร จำให้ได้ตัวไหนนะคะที่มันเหมือนกัน รอเดี๋ยวกูจะให้ทำใจเย็นๆนะคะใจเย็นๆ อินเตอร์เซคคือสมาชิกที่เหมือนกันทั้ง 2 เซตอันนี้หาซิ a กับ b มีตัวไหนที่มันเหมือนกันไหมลูก มีไหมคะ มีไหม ดีหรือเปล่า ตัวไหนที่มันเหมือนกันไม่มีเลย เมื่อมันไม่มีเลยเพราะฉะนั้นคำตอบตรงนี้คือว่างๆ ไม่ต้องทำอะไรเลยคำตอบคือเซตว่าง ไม่ต้องเอาตัวไหนเขียนลงมาเลยนะคะเพราะอะไรเพราะอันนี้มันเป็นอินเทอร์เน็ต Internet 2 เซตที่มีสมาชิก ตัวที่มันเหมือนกันมาอินเตอร์เซค B ตัวไหนที่มันเหมือนกันมันไม่เหมือนกันเลยนะคะ เพราะฉะนั้นก็ไม่ต้องดึงลงมานะลูกนะโอเคนะ ต่างกันนะ มันๆค่ะเชิญพ่อนี้ คำตอบข้อนี้ afb คืออะไรลูก คืออะไรคะ ใช่ คำตอบคืออะไร นั่งลงนั่งอยู่ตรงข้างหน้าแล้วดูลาบดูลาบ อยู่หน้าบ้านดีๆนะ benzac หมายถึง เซตที่มีตัวที่มันเหมือนกันรูป A กับ B เนี่ยดูว่าสมาชิกน่ะมันเหมือน อันไหนที่มันตรงกันมันมีไหมคะเซตนี้มันมีไม้เอกกับบีมันมีอะไรที่ตรงกัน สมาชิกที่อยู่ข้างในมันมีตัวที่เหมือนกัน มีหรือไม่มี ดูดีๆดูดีๆ อันไหนที่เหมือนกัน 1 อันนี้ anal 1 มีไหม ดีไหม 1 มีไหม ไม่มี 2a มีไหมคะ มีเพราะฉะนั้น 2 กับ 2 ตรงกันไหมมันตรงกัน ตัวนี้แหละค่ะที่เราจะมาอินเทอร์เน็ตกันตัวที่มันเหมือนกันตัวที่มันตรงกันเนี่ย 2 กับ 2 มันเหมือนกันก็คือดึงเอา 2 ลงมาเขียนใส่ เช็ดตรงนี้ สามีไหม ตามันก็ตรงนะลูกสาวมันก็ตรง AB มีนะคะเพราะฉะนั้นดึง 3 ลงมา ถ้ามีไหม ถ้ามีไหม 5 ก็มี เพราะฉะนั้นคำตอบ อินเตอร์เซค B ตัวนี้ก็คือ 2 35 โอเคนะ ต่างกันนะลูกอันนี้คือ interested interesting คือไปดูว่า a กับ b มีสมาชิกตัวไหนที่มันเหมือนกัน โครงการก็หยิบเฉพาะสมาชิกตัวนั้นมาแค่นั้นเอง รอก่อนลูกรอทำข้อต่อไป หาข้อ 3 อันนี้คำตอบคืออะไร คำตอบคืออะไร อินเตอร์เซค B 11 แล้ว 195 เก่งมากโอเคเธอเข้าใจแต่เธอแกล้งเฉยๆ อาม่าไอ้อุ่นเชิญ ขอสินะคะ ตัวไหนลูก intersect b คือ 2 4 ถูกต้องนะคะแว่นถูกไหมคะเก่งมากเพราะว่ามันมีที่มันเหมือนกันแค่ 2 ใช่ไหม 2 แล้วก็ 4 ตัวอื่นมันไม่เหมือนกันเลยคำตอบก็เลยกลายเป็น 2 แล้วก็ 4 เก่งมาก อาบก็ไปช่วยชาติ มีตัวเดียว อันไหนลูกเท่าไหร่ 2 นะคะเยี่ยม ที่นี้ดูใหม่นะเราเรียนไป 2 หัวข้อแล้วนะคะเรารวบรวมเป็น 2 หัวข้อแล้ว ยูเนี่ยนอินเตอร์เซคนะต่อไปหัวข้อที่ 3 นะคะคอมพลีเมนต์ พี่เบนซ์คืออะไรจำได้ไหมอันที่ 3 คอมพลีเมนต์ มันจะมีเม็ดใหญ่ๆอยู่เส้นนึงนะคะอันนี้คือ กว่าที่เขากำหนดมาตัวที่โจทย์กำหนดมา ลักษณะคล้ายตัวยูเขียนแบบนี้นะคะ ให้ a a มีสมาชิก 246 a คอมพลีเมนต์สัญลักษณ์คอมพลีเมนต์คือขีดอยู่ข้างบนนะลูก เยื้องเยื้องไปขวามือนิดนึงนะคะพี่ลงมาเลย สัญลักษณ์ a ตัวนี้จะเป็นสัญลักษณ์คอมพรีเม้น มันหมายถึงอะไรมันหมายถึงสมาชิก ที่ไม่ใช่เอ มันอยู่ใน you นะลูก patapata ตัวที่เป็นเอออก เพราะฉะนั้นเราดูเอมีอะไรบ้าง A มี 2 ใช่ไหมอยู่ในนี้ตัด 2 ออก มี 4 ใช่ไหมตัดสีออกมี 6 ใช่ไหมตัด 6 ออกยังเหลืออะไรที่อยู่ในอยู่บ้าง ยังมีอะไรที่อยู่ในตัวนี้บ้างในเฟซนี้บ้าง เอาลงมาเขียนค่ะใช่มันมีอยู่ 3 ตัวก็คือ 1 เมษายน แล้วก็มี 5 นั่นเอง อันนี้คือคำตอบของคอมพิวเตอร์ a คอมพลีเมนต์หมายถึงตัดออก มันจะไม่มีสมาชิกที่อยู่ใน a เลยนะคะอันนี้คือเอกของพี่เม้ง อะไรนะ ใช่ไหม ต่อไปเชิญ หาคำตอบของ B คอมพลีเมนต์ คำตอบคืออะไรบ้างเยี่ยมเก่งมาก ออกมาตัด 3 ตัวเลยนะลูกนะออกมาให้เลย 1 2 3 ไม่ตัดเอาออกเลยนะคะ เพราะมันเหมือนกันกับตัว B เพราะฉะนั้นตัด สิ่งที่เหลือก็คือ 4 และ 5 6 เก่งมากนะคะเชิญนั่งค่ะ หาคนต่อไป เหลืออะไรบ้าง เหลืออะไรที่อยู่ข้างใน เก่งมาก 1468 นะคะคือคำตอบของ A คอมพลีเมนต์ นางค่ะ ต่อไปข้อที่ 4 ทำเหมือนกันนะคะข้อที่ 4 ก็ลักษณะเดียวกัน 15 คอมพีเม้นหมายถึงไม่มีสมาชิกนั้นอยู่ในนี้เลยนะคะ ตัดออก ไหนที่เหลือก็เอาลงมาตอบเลยนะคะ หามาดูต่อไป comment ผ่านแล้วนะลูก ต่อไปคำว่าผลต่างที่นี้ คำว่าผลต่างคือการเอามาลบออกนะคะคือการเอามาลบออก ดูหนังลักษณะคล้ายๆกับคอมพีเม้นเลย เพียงแต่ว่าไอ้ตัวสัญลักษณ์ล่ะคะเมื่อกี้คอมพลีเมนต์มันจะเป็นตัว U ใหญ่ใช่ไหม ลักษณะเป็นตัวยูแล้วเอา ออกเอาบีออกนะคะ ผลต่าง พอจะมีเศษอยู่ 2 Set a กับ B นะคะเมื่อเออยู่ข้างหน้าลบด้วย B มีอะไร มี 12 และ 4 แล้วก็ตัด ออก 124 ตัดดีออกจากเอนะคะลบออกทิ้งไปเลยสิ่งที่เหลือก็คือ 3 6 และ 7 เคไหม ได้ไหมคะอันนี้ง่ายเนาะง่ายๆเพียงแค่ตัด สัตว์ตัวไหนที่สมาชิกที่มันเหมือนกันนะคะเอาออกเอาออกไปทิ้งเลย มันก็ตัวนี้ตัดอะไรคะตัด 2 ตัด 1 2 และ 5 ออกสิ่งที่เหลือก็คือ 346 เอาลงมาเขียนตรงนี้ ลบออกแค่นั้นเอง ลักษณะคล้ายๆกับ comment นะคะลักษณะคล้ายๆกัน อันนี้เข้าใจนะ หานะ อ่านนะคะ ภาพนักเรียนเข้าใจแล้วนะคะนักเรียนเข้าใจแล้วเดี๋ยวคุณครูมีแบบฝึกให้นักเรียนทำ นะเดี๋ยวรอทำแบบฝึก ออกมาทำไหมผลต่างตรงนี้คืออะไรคำตอบคืออะไรลูก วันนี้อะไร อะไรเนี่ยคำตอบ ถูกต้องอันนี้ - 3 ใช่ไหมตัดออกรถเก่ามีไหม -1 ตัด 1 มีตัด 2 หมดหรือยัง เหลืออะไรลูกมี 2 ใช่ไหมคะ 2 กับ 3 เพราะฉะนั้น คืออะไร อยู่ตัวเดียวนั่นเองนะ โอเคนะอันนี้ผ่านไปนะ ไม่มีรถศูนย์ลูกศูนย์ไม่มีศูนย์อยู่ตรงกลาง ใส่สัญลักษณ์ - 0 ไม่มีนะคะ ศูนย์อยู่ตรงกลางไม่มีไม่มีสัญลักษณ์ + ไม่มีสัญลักษณ์ - 0 แล้วก็เป็นหนึ่งเป็นสองเป็นสามไปทางขวา ทางซ้ายจะติดลบไปเรื่อยๆ - 1 - 2 - 300 จะไม่ใส่สัญลักษณ์ลูกสูบ โอเคนะ อ่านนะคะที่นี้มันจะมาคู่กันนะคะมันจะมาคู่กัน การเขียนสัญลักษณ์แบบนี้ก็คือแผนภาพเวนน์นั่นเองนักเรียนมาดูนะคะทีนี้ ลักษณะเราจะทำยังไงให้มันง่ายขึ้นในการเรียนนะคะแผนภาพเวนน์ เหมือนกันนักเรียนเห็นสัญลักษณ์ไหมคะ ยูเนี่ยน อันนี้คือ Union ตัวยูนะคะภาพนี้คือยูเนี่ยน สมาชิกเอกกับบีเขาจะระบายสี สีน่าจะระบาย a กับ B หมดเลยนะคะ ระบายเต็มเลยเอกกับอีนั่นหมายถึงว่าสมาชิกที่อยู่ใน a และ b นะคะ อินเตอร์เซคล่ะที่นักเรียนดูอินเตอร์เซกนะคะ เวลามาวาดภาพมี Set a กับ B ตัวที่อยู่ตรงกลางหมายถึงตัวที่มันเหมือนกัน มันก็จะเอามาใส่ตรงนี้เพราะฉะนั้นระบายสีแค่อยู่ตรงกลางนี้ นะคะ เคไหม วันนี้ล่ะคอมพลีเมนต์ตัวนี้คืออะไร B คอมพลีเมนต์เพราะอะไรเพราะว่ามันไม่มีดีเลยเราไม่ได้ระบายสีดีเลย มันเต็มหมดเลยนะคะข้างนอกสี่เหลี่ยมนี้แล้วก็โอเค ระบายเต็มหมดเลย แต่เราไม่ระบายมีเพราะอะไรเพราะอันนี้ก็คือ B คอมพลีเมนต์ ไม่มีสมาชิกของดีอยู่ในนั้นเลยนะคะ ปีนี้ดูผลต่างล่ะ ถ้าคนต่างแบบนี้ หมายถึง a ลบ B นะคะ เห็นไหมไอ้ตัวที่มันลืมปีที่มันอยู่ใน a เนี่ยเขาตัดออกทิ้งเขาไม่ระบายสีเลย เขาจะไม่ระบายสี มันหมายถึง a ลบ B เนี่ยมันก็จะเป็นการวาดภาพมันจะเข้าใจมากขึ้นนะคะ การดำเนินการของเซต โอเคนะส่วนนะการดำเนินการของเซตก็คือการสร้างเฟซใหม่นะคะ สร้างเฟสใหม่จากเซตที่มีอยู่เดิมสัญลักษณ์นะลูก Union ใช้แบบนี้ ต่อไป ถ้าเห็นสัญลักษณ์แบบนี้เออยู่เนี่ยดีเนี่ยให้นักเรียนเข้าใจเลยว่า เอาสมาชิก 2 เซตนี้มารวมกันนะคะ intersex ปั๊มลงนะคะ อยู่เนี่ยมันจะหงายน้อยอินเตอร์เซคมันจะคว่ำลงนะคะแล้วก็ Comment เครื่องหมาย Dash อยู่ข้างบนนะคะ คนต่างก็คือการลบนั่นเองนะ เรามาดูกันสมาชิกที่มาอยู่ตรงนี้คืออะไรลูก A ดีเอามายูเนี่ยนกันลักษณะเหมือนเมื่อกี้เลยยูเนี่ยนเอามารวมกันใช่ไหมคะ สมาชิกทุกตัวอยู่ในนี้ นักเรียนก็ต้องเอามาเขียนนะคะแบบนี้เลย 2 3 4 5 6 ไม่มีตัวไหนที่มันเหมือนกันเลยนะลูกไม่มีตัวไหนที่มันเหมือน เพราะฉะนั้น เราก็เลยจะเอา ทั้งหมดลงมาใส่ตรง a Union B นะคะตรงนี้คือ 2 3 4 ค่ะ และ 6 มันเกิดเซตใหม่ขึ้นมาแบบนี้ ดูนะคะว่าแผนภาพเวนน์คืออะไรคือฝั่งขวามือตัวนี้ที่เป็นแผนภาพ นักเรียนสังเกตเมื่อไหร่เขียนแผนภาพเวนน์และจะมีสี่เหลี่ยมผืนผ้าขึ้นมาเป็นกรอบตรงนี้นะคะ มันจะต้องมาคู่กัน เสร็จแล้วนะคะมันจะมี สัญลักษณ์ you นะคะ วันนี้อยู่จะต้องเขียนใส่ข้างบน เสร็จแล้วมีเซต a กับเซต B ใช่ไหมที่ตูดก็ให้มา เธอก็ให้มามี a กับ B ยูเนี่ยนกันนักเรียนคิดว่าเลข 2 เลข 3 เลข 4 เลข 5 มันจะอยู่ตรงไหนของภาพ ให้ออกมาชี้ เลข 2 อยู่ตรงไหนคะ เลข 2 จะอยู่ตรงซิปนี้ ของเอ อยู่บ้านอยู่ตัวที่มันรวมกันที่มันเชื่อมหาการ a กับ B หรือว่าอยู่ตรง 4 2 อยู่ตรงไหนลูก เลข 2 อยู่ตรงไหนคะถ้าครูจะเอาเลข 2 มาใส่ในภาพนี้ ถ้ากูจะเขียนเลข 2 มาใส่ในภาพนี้นักเรียนคิดว่าจะต้องเขียนตรงไหน มาชิออกมาชี้ลูก อยู่ข้างนอกเลยไม่ได้อยู่ใน Set เลยไม่ใช่ไม่ใช่นะลูก เห็นไหมคะเลข 2 มันอยู่ใน Set a นะคะมันอยู่ใน Set A มันอยู่ใน Set a เพราะฉะนั้นเราจะต้องเขียนเลข 2 ใส่ตรงนี้ ให้อยู่ใน Set A จะมาเขียนตรงนี้ไม่ได้ ตรงนี้ก็ไม่ได้เขียนที่อยู่ตรงมันเหลื่อมกัน AB ก็ไม่ได้ เพราะอะไรเพราะมันไม่ได้ เป็นสมาชิกของบีด้วยเพราะฉะนั้นเลข 2 มันจะเขียนอยู่ข้างในแต่ฝั่งนี้นะคะ ฟังของ A จะมีอะไรบ้าง ฟังของเอมีอะไรบ้างลูกก็จะมีเลข 3 และก็เลข 4 จะมี 3 แล้วก็มี 4 อยู่ตรงนี้ กูถามว่า ดีล่ะบีมี 5 มี 6 เขียนเลข 5 กับเลข 6 ใส่ตรงนี้ได้ไหมคะ ไปตรงนี้ได้ไหมคะเลข 5 กับเลข 6 ใส่ได้ไหม ได้หรอ เพื่อนๆเพื่อนๆดูนะ 5 กระปุกใส่ตรงกลางได้ไหมคะ ใช้ได้ไหม 5 กระปุกใส่ตรงกลางได้ไหม ใช้ไม่ได้ห้ามเลยนะคะไม่ได้ 5 กับ 6 มันไม่มีอยู่ในเอใช่ไหม แนะนำให้ลูกเห็นไหมคะนี่มันมากินวงกลม B เพราะฉะนั้น ไม่ได้ ตัวนี้จะเขียนตรงนี้ไม่ได้ 5 กระปุกเขียนตรงนี้ไม่ได้ต้องย้ายนะลูกนะย้าย ย้ายไปเขียนตรงไหน ย้ายไปเขียนตรงนี้ 5 และ 6 เขียนให้ถูกที เคไหม เข้าใจนะคะซื้อไปนั่งที่อันนี้คือการเขียนแผนภาพเวนน์นะลูก ลักษณะตำแหน่งสมาชิกมันอยู่ตรงไหนให้นักเรียนเข้าใจว่าดูตัวนี้ดีกับบี มันไม่มีสมาชิกตัวไหนที่มันเหมือนกันตรงกันเลยเพราะฉะนั้นจะอยู่ในเซต ตรงกลางอ่ะที่มันลืมกันไม่ได้ อาทิตย์นี้มาดูข้อ 2 อย่าลืมนะคะเขียนสัญญาวันนี้ด้วย อ่านนักเรียนดูตัวนี้ล่ะ a กับ B เมื่อกี้มันเหมือนกันใช่ไหมลูก 235 นี่มันเหมือนกัน เพราะฉะนั้นเวลาที่เอามาเขียนเซตที่ลูกตอบมามันก็จะมี 1 2 3 และก็ 5 กล้อง สัญลักษณ์ Union ระบายสีให้เต็มเลยนะคะ a กับ B แปลตัวเลขในลูกตัวเลขมันจะอยู่ตรงไหน เลข 1 อยู่ตรงไหนคะ อ่านมาบอกกูสิเลข 1 อยู่ตำแหน่งไหน ถูกไหมลูก เพื่อนบอกว่าเลข 1 อยู่ตรงเอนะคะอยู่ตรงนี้หรอ อันนี้ 1 235 อยู่ไหนคะ ถูกหรอ ถูกหรอ ต่าง ต่างนะลูกเล็ก 1 ตอบถูกแล้ว คนดูนะ พี่เพื่อนตอบเลข 1 มันอยู่ที่ A อย่างเดียวเลยมันไม่พบที่ดีเพราะฉะนั้นเลข 1 เขียนแค่ตรงนี้ พอจบเลย 23 42 3 เขียนอย่างนี้ถูกไหม 235 โทษที 235 235 นะคะเขียนแบบนี้ถูกไหมคะถูกไหมลูก ไม่ถูกทำไมมันถึงไม่ถูกเพราะอะไรเพราะอะไร ถ้าเราเขียนตำแหน่งนี้นะคะถ้าเราเขียนอยู่ในตำแหน่งเนี้ย เห็นอยู่แค่บีใช่ไหม แต่จริงๆแล้ว 2 3 4 มันอยู่ในเอด้วยถูกไหมลูก รู้ไหมคะเราพบมันอยู่ในเอด้วย เพราะฉะนั้น ตำแหน่งที่จะเขียนตัวเลขที่ถูกที่สุด จะต้องย้าย 235 เนี่ยมาอยู่ตรงนี้มาอยู่ตรงกลาง ที่มันดึกๆกันเนี่ยย้ายมาอยู่ นะคะ คำตอบก็คือตรงนี้ 2 3 กะถูกแล้วอันนี้คือถูกเพราะอะไร นักเรียนดูนะ Set a Set a หมายถึง 1 151 อยู่นี่นะอยู่ใน a ไหมอยู่ในลูกมันอยู่ในเอ อยู่ใน a 235 ตรงนี้ก็โอเค อยู่นะคะก็คืออยู่ ทีนี้มาดูบี D 15 b คือวงกลมนี้ 235 เพราะฉะนั้นคำตอบตัวนี้เวลาเขียนแผนภาพเวนน์จะเขียนแบบนี้ เข้าใจนะ เคไหม เข้าใจไหมลูก เกย์ต่อไป เดินขบวนๆลูกมาข้อที่ 3 ลูก อันนี้คือยูเนี่ยน ออกมาเหมือนกดโทรศัพท์เลยเอาใหม่ 1 นั่งลงนั่งลง กูจะถามไปทีละ ศิลปะนะลูก 11 - ที่เอกับบีไหม ไหมคะ แม่มาชนะนดึงลงมา มันพบที่ a กับ B นะคะ 1 กับ 1 ฉะนั้น 1 จะต้องเขียนตรงนี้ถูกไหม R3 มีไหมที่ดีมีไหม 3 3BB มีไหม ไม่มีเพราะฉะนั้นจะต้องเขียนฟังเองไหมคะก็คือ 3 จะไปแล้ว เจอทั้ง 2 ที่ไหม มีทั้ง 2 ที่เอกกับบีเพราะฉะนั้นจะต้องเอามาเขียนตรงกลาง 7 เกิดที่ไหน มีอยู่ในบีไหมมีอยู่ในดีไหม 7 ไม่มีเพราะฉะนั้นจะต้องเขียนที่เท่านั้น นะคะ เขียนแค่นี้ คำตอบที่ a Union B คำตอบก็คือ 1 3 5 และ 7 แค่นี้เองโอเคไหมเข้าใจนะคะมาไอ้อุ่นขึ้นมา วันที่ 4 รูป ถ้ามาดูนะพ่อที่ 4 นะคะ ไออุ่นดูเลข 2 จะไปใส่ตรงไหนชิ ตัวนะคะเลข 2 เอาไปใส่ตรงไหน เลข 2 เลข 2 เลข 2 จะไปใส่ตรงไหน ถูกนะคะเพื่อนบอกเลข 2 ใส่ตรงนี้เลข 4 และลูก เลข 4 ใส่ตรงไหน สาธุนะคะเลข 6 ค่ะเลข 6 ใส่ตรงไหนคะ 3 อยู่ตรงไหนอ่ะสิไปแล้วเลข 6 ใส่ตรงไหนใส่ตรงไหนเลข 6 เลข 6 มันอยู่ที่เอก็ต้องอยู่ฝั่ง a ไหม เข้าใจนะเลข 6 กับเลข 8 มันไม่มีใช่ไหมคะในบีเพราะฉะนั้น 6 กับ 8 ราคาอยู่ตรงนี้ เพลงไหนที่เรายังไม่เขียน คือเลข 3 เลข 3 อยู่ตรงไหนลูก ไออุ่น เก่งมาก จบนะคะยูเนี่ยนเวลาเราเขียนเข้าใจนะ เข้าใจนะลูก ดูดีๆอันไหนที่มันพบทั้งเอและบีจะอยู่ตรงกลาง ตัวเลขจะอยู่ตรงกลางเขียนแบบนี้นะคะ แค่นั้นเองอันนี้ง่ายคำตอบของเขาคืออะไรที่มาดูในนี้ 3 4 แล้วก็แปะ มาหาน้อย ฮ่าๆๆ 3 3 ดีหมดเลยหรอ ค้นหากูถามว่า 3571 อยู่ตรงไหน UA ตรงนี้หรือมีตรงนี้ 3 5 7 11 รูป UA ใช่ไหมอยู่ตรงเอ เก่งมาก 4 6 8 อยู่ตรงไหนคะ 468 อยู่ตรงไหนอยู่ปีถูกต้อง อันนี้คือ 3 เจ็บ 11 เยี่ยม น้องบีมมาลูก น้องบีมมาดูอันนั้นก่อนนะก่อน ใหม่แล้วลูกเมื่อกี้ Union ที่นี้มาดูหัวข้อใหม่ ข้อนี้แผนภาพวิวนะคะแต่ว่ามันเป็น interested interesting คืออะไรก็คือสมาชิกที่มันเหมือนกันไหมคะ ที่มันเหมือนกันทั้ง 2 เฟสเลยอันนี้มีไหมเอกกับบี ไม่มีเลยเพราะฉะนั้น เขียนไหม เขียนตัวเลขลงในนี้ไม่เขียนนะคะมันเป็นเซตบ้างก็คือไม่มีสมาชิก อยู่ใน A อินเตอร์เซค B ตัวนี้เลยไม่มีเลยเพราะฉะนั้น ข้อนี้เราผ่านไป ทีนี้มาดูข้อที่ 2 ข้อที่ 2 นักเรียนดูว่าอันไหนที่มันเหมือนกัน วันที่ 2 อันไหนที่มันเหมือนกันมีไหม มีอะไรมีอะไรที่มันเหมือนกัน 11 เหมือนเหรอ 1 วันไหม 2 3 และ 5 ต้องจอง 35 เหมือนกันนะคะ แล้วเราจะเอาไปเขียนตรงไหนลูก เจ็บตรงนี้ใช่ไหม เก่งมากเพราะมันเหลืองกันใช่ไหมมันมารวมกัน 2 3 และ 5 เอามาอยู่แค่ตรงนี้ นะคะ 2 3 และ 5 ได้ไหม อินเตอร์เซคง่ายๆดูว่าตัวไหนที่มันเหมือนกันเอามาเขียนแค่ตรงนี้ ระบายสีตรงนี้เองที่มันเหลืองกันนะคะ น้องบีมมาดีมาทำข้อนี้ลูก 195 ชายสู่เพื่อนบอกแล้ว ดีนะไม่ได้ยิน อินเตอร์เซค B ก็ในรูปตัวเลขสมาชิกตัวไหน 200 ดูดีๆดูดีๆนะคะตัวที่มันเหมือนกันคืออะไร ใช้ 1 กับ 5 นะคะมันเหมือนกันอันหนึ่งกับ 5 ก็เลยต้องเขียนลงมา แล้ว ตัวที่มันอยู่ตรงนี้คือ a จะเสร็จนะคะ ในแผนภาพนะลูกเพราะฉะนั้นเลข 1 กับเลข 5 ก็เลยเอามาเขียนตรงนี้เก่งมากนะคะน้อง เก่งมากเชิญค่ะ แม่ คนต่อไป wishbeer มีราคาอัดตัวไหนโลกคำตอบ 2 กับ 4 ชาย 2 กับ 4 แกตรงนี้แล้วเขียนตรงไหน เขียนตรงไหนซองกาแฟเอาไปเขียนตรงไหนได้เป็นภาพ GG ใช่ 2 กับ 4 แล้วไปเขียนตรงไหนในแผนภาพ ถูกต้อง เก่งมากนะคะ 2 กับ 4 ตัวไหนที่มันไม่ใช่ อันนี้คือเฟซที่มันเกิดขึ้นมาใหม่นะคะ 2 กับ 4 ตัวไหนที่มันไม่ใช่อย่างเช่นอะไร 8 3 นะคะ มันไม่เกี่ยวไม่ต้องเอามาเขียนอะไรเลย เพราะว่าเซตใหม่พี่เขาเกิดขึ้นก็คือ asd ไม่เกี่ยวนะคะคำตอบก็คือ 2 กับ 4 เท่านั้น เคนะ ตอนนี้ก็ 5 ดูข้อ 5 ง่ายไหมข้อนี้ มีอะไรบ้างที่มันเหมือนกัน มี 2 ตัวเดียว คำตอบคือ 2 ก็เลยเขียน 2 ใส่ตรงนี้แค่นั้นจบเลย หานะคะอันนี้คือ intercept ไปคอมพลีเมนต์ คอมพิเม้นนักเรียนดูภาพนะลูก นักเรียนดูภาพอันนี้คือคอมพลีเมนต์คือทุกอย่างระบายสีเลย ยกเว้นอะไร อันนี้เขาให้หา vacant มีภาพนะคะตัดออกตัดออกจากอยู่ตรงนี้ตัดอะไรบ้าง A มี 2 ใช่ไหม ตี 4 ใช่ไหมมี 6 ใช่ไหม aron ตัวนี้คือ 1 3 แล้วก็ 5 เอาไปเขียนตรงไหนคะ 135 ไปเขียนอยู่ตรงไหนลูก ตำแหน่ง จะเขียนใส่เอไม่ได้ก็เขียนใส่บีได้ไหม ใส่ B ได้ไหมใส่ตรงนี้ได้ไหม ก็ไม่ได้ เพราะมันไม่ใช่สมาชิกของบีมันเป็นของ รออยู่ใหญ่ตัวนี้นะมันอยู่ข้างนอกลูกมันอยู่ข้างนอกวงกลม 135 มันจะอยู่ตรงนี้ 1 35 อยู่ตำแหน่งไหนก็ได้ที่อยู่ข้างนอกวงกลม a แล้วก็ปี เคไหมผ่านนะ อันนี้ล่ะเอไทม์ B Prime ใช่ๆ B Prime ราคาตัวนี้ วิธีผ่าตัด BeeTalk มี 2 มี 1 2 3 ใช่ไหมลูกตัดออกตัดออกเหลืออะไรเหลืออะไร เหลือ 4 5 6 ทราย 4 5 และ 6 แค่นั้นเอง เขียนตรงไหน 4 5 ฉันอยู่ข้างนอก นะคะโอเคไหม อันนี้ก็เหมือนกันนะคะแล้วก็ตัด 2 3 5 7 ออก เรื่องอะไร ก็เอามาเป็นคำตอบแล้วเอามาเขียนข้างนอกนี้ K เก่งมาก ข้อ 3 ป่านไปข้อ 4 เหมือนกัน มีผ้ามาตัดออกอันไหนที่เหลือเอามาเขียน ใช่ถูกต้อง มาดูหัวข้อที่ 4 แผนภาพเวนน์ของผลต่าง นักเรียนสังเกตนะเมื่อกี้คอมพลีเมนต์มันจะระบายสี ozil เนี่ย ครบเลยระบายเต็มเลยเห็นไหมคะในขณะที่ผลต่างเนี่ยมันไม่ระบายสี่เหลี่ยมไปด้วยนะ มันไม่ได้ระบายสีเหลี่ยมไปด้วยมันระบายแค่อย่างนี้ดูนะคะ ลบ B a ตัด B ออก บีมีอะไรบ้างมี 2 มี 3 แล้วก็มี 4 สิ่งที่เหลืออยู่ในเอก็ คือ 3 5 6 แล้วก็เจ็บ นะคะเวลาเขียน มันก็คือตรงนี้ที่ระบายสี เขาไม่ระบายดีด้วยนะพ่อเขาตัด B ออกตัวไหนที่มัน อยู่ในบีก็คือตัดออก อันนี้ก็คือ 35 6 สามารถเขียนใส่ตรงนี้ได้ เคไหมอันนี้คือผลต่าง a ลบ B ตัวนี้คืออะไรคะ 125 - แสดงว่าเหลืออันนี้ถูกไหมคะ ก็จะเขียน 346 ลงมาใส่ตรงนี้ go go go ทั้งหมดเข้าใจไหม โอเคนะ ข้อ 3 ทำเองได้ไหมคะตัวนี้ เรียนรู้เข้าใจหมดแล้วนะ Fast 4 ไม่ทันแล้วนะเข้าใจหมดแล้วนะนี่ใครสงสัยอะไรไหม เกี่ยวกับการดำเนินการของเฟซแล้วก็แผนภาพเวนน์มีใครสงสัยอะไรไหมคะ มีคำถามไหม ถ้าไม่มีคำถามกูจะให้ทำแบบฝึกหัดนะคะ แบบฝึกหัดคือตัวนี้ มีทั้งหมด 15 ข้อด้วยกันนะคะ ด้านหน้าและก็ด้านหลังให้นักเรียนเขียนชื่อสกุลแล้วก็ช้าลง นักเรียนดูตัวอย่างตัวนี้อันนี้คือดูสัญลักษณ์ดีๆนะคะให้นักเรียนสังเกต อันนี้คือ a Union B นะคะ a Union b คือทุกตัวที่มีอยู่ใน a กับ B เอาลงมา บัตรสมาชิกตัวไหนที่มันเหมือนกันเขียนแค่ครั้งเดียวพอนะคะ ข้อ 1 เป็น Union ข้อ 2 Union ข้อ 3 ก็อยู่เนียน แต่มาดูข้อ 4 ข้อ 4 นักเรียนดูนะสัญลักษณ์ตัวนี้มันเป็นอะไรคะ อินเตอร์เซคใช่ไหมมันคว่ำลง เพราะฉะนั้น ไม่เหมือนแล้วนะอันนี้คือ intercept คือตัวที่มัน เหมือนกัน อาคเนย์กระบี่ตัวที่มันเหมือนกัน ให้นักเรียนดูก่อนที่จะทำว่าโจทย์เขาให้มาเป็นยูเนี่ยน interested คอมพลีเมนต์หรือว่าเป็นผลต่าง ให้ดูเองนะคะให้ดูดีๆให้สังเกตดีๆ อันนี้คือใบงานที่ 5 ที่จะให้นักเรียนทำ เสร็จแล้วหลังจากที่ทำไปงานนี้เสร็จแล้วนะคะ ถ้านักเรียนทำใบงานที่ 5 ได้นักเรียนก็จะทำใบงานที่ 6 ได้เหมือนกัน อันนี้ให้ระบายสีเองด้วยนะคะนักเรียนจะต้องระบายสีเองด้วยว่า อย่างเช่นตัวนี้ตัวอย่างคือ A ยูเนี่ยน B ระบายสี a กับ B หาในวงกลมให้หมดเพราะมันเป็น Union ใช่ไหมคะ เสร็จแล้วคำตอบคืออะไร คำตอบให้ใส่ สมาชิกลงไปให้ถูกต้อง เคนะ สงสัยแม่ค้านี้ จะถามไหม ข้อนี้สงสัยไหม ไม่มีนะ ใบงานที่ 6 นักเรียนจะต้องระบายสี เขียนสมาชิกของเซตใหม่ ยังข้อ 4 อินเตอร์เซค B อินเตอร์เซค B จะต้องระบายสี พรุ่งนี้ วงกลมตัวไหนเป็นเอก็ใส่สัญลักษณ์ a ด้วยนะคะ สิ่งที่นักเรียนจะต้องทำสิ่งที่นักเรียนจะต้องทำนักเรียนจะต้องมาดูว่าสัญลักษณ์ตัวนี้คือ a Union B a ยูเนี่ยน b นะคะ หมายถึงระบายสีตรงไหน สีมันจะบวกหมดเลยนะคะอันนี้ทั้ง a กับ B ระบายสีให้ครบให้เต็มเอกับบีแล้วก็อย่าลืมนะคะอันนี้ครูไม่ได้เขียน สัญลักษณ์ของเซต 5 A เราจะต้องเขียนเอใส่ตรงนี้ด้วยแล้วก็มีเพิ่มใส่ตรงนี้ด้วย เพราะกูไม่ได้เขียนให้ ห้ามลืมนะคะ 1 เขียน A กับ B Set นะคะเอกกระบี่ เสร็จแล้วให้ระบายสี ให้ระบายสี คำตอบของ การดำเนินการนั้น 3 ให้เอาสมาชิก มาเขียนลงไปในเซตใบงานใบงานเนี่ย มีอยู่ 3 ขั้นตอนที่นักเรียนจะต้องได้ทำนะคะ มีคำถามไหมค่านี้ ถ้าไม่มีคำถามของพี่จะแจกใบงานแล้วนะ ไม่มีใช่ไหมคะไม่มีเดี๋ยวทำใบงานนะ มันจะมีอยู่ 15 ข้อนะคะ หน้ากับหลังนะลูก ถ้าทำตัวนี้เสร็จแล้วนะคะบอกครูเดี๋ยวกูจะแจกใบงานที่ 6 ต่อนะคะ ลูกค้าเสร็จแล้วใช่ไหม เสร็จแล้วกันนะเสร็จแล้วนะมามองนะคะที่นี้ครูจะเฉลยให้ กูจะเฉลยให้ให้นักเรียนนะคะสลับใบงานของตัวเอง เพื่อน ห้ามตรวจของตัวเองนะคะห้ามโกรธของตัวเอง กลับกับเพื่อนเลย อ่านดูนะคะทุกคนให้ตรวจ คำตอบราคาของเพื่อนว่าถูกหรือเปล่า ไม่ต้องไปถามนะว่าของใครเป็นของใคร อ่านดูข้อ 1 ค่ะดูข้อ 1 นักเรียนดูข้อ 1 นะคะครูจะเฉลยให้ อันนี้โอเค a Union วันนี้นะคะสัญลักษณ์ Union a กับ B Union กัน เรียนดูนะ ใช่ถ้าถูกให้ขีดเครื่องหมายถูกนะคะ ให้นักเรียนเขียนเครื่องหมายถูกลงแบบนี้เดี๋ยวพี่จะพาตรวจนะคะคำตอบตัวนี้ Union B เอามาหมดเลยนะคะที่มันซ้ำกันก็คือ 235 1 มันไม่ซ้ำเอาลงมาก่อนนะคะ 2 3 5 ถูกไหมคะถูกไหมเพื่อนถูกก็ขีดเครื่องหมายถูกให้เพื่อนเลยนะ ใช่ถ้าผิดให้นักเรียน ติดเครื่องหมายผิดนะคะแล้วก็ให้เขียนคำตอบที่ถูกต้องลงไปให้เพื่อนด้วย ให้เขียนคำตอบที่ถูกต้องให้เพื่อนด้วยนะคะอะตอมมา ข้อ 2 a ยูเนี่ยน b ตัวที่ซ้ำกันมี 1 กับมี 5 นะคะ เราก็จะเขียนแค่ครั้งเดียวคำตอบ 13 5 และ 7 ถูกไหมเพื่อนถูกไหมคะดูนะ ถ้าเพื่อนถูกก็เขียนเครื่องหมายถูกให้เลย เสร็จหรือยังคะข้อ 2 ข้อ 2 ดูถูกไหมคะ 1 3 5 7 ถ้าถูกจะถูกเลยนะคะต่อไปข้อ 3 ข้อ 3 ตัวที่เหมือนกันนะคะ 24 หมดแล้ว อันนี้คือเหมือนกันแล้วนะคะส่งมาก่อนเลย 3 4 56 แล้วก็ 8 โทรไหมคะ เพื่อนผิดก็คิดเครื่องหมายผิดนะลูกถ้าปิดก็คิด กี่ปีแล้วก็แก้ให้เพื่อนด้วยนะคะเขียนคำตอบที่ถูกต้องลงไปให้เพื่อนด้วย บ่ละอันนี้คือยูเนี่ยน อันนี้คืออยู่เนี่ยนะคะ ต่อไปข้อ 4 นักเรียนเห็นสัญลักษณ์ตัวนี้ไหมอันนี้คือ intersex intersect หมายถึงสมาชิกที่มันเหมือนกันนะคะ ข้อที่ 4 มีไหมคะ EB ที่มันเหมือนกันมีไหม มันไม่มีเลยเพราะฉะนั้น ข้อนี้ ใส่เป็นเซตว่างนะคะว่างๆแบบนี้ถูกแล้วนะคะ ไม่ต้องเขียนอะไรลงไปเป็นเซตว่างนะคะ ข้อ 5 ตัวไหนที่มันเหมือนกันลูก วันนี้ใช่ไหมคะ 235 มันตรงกันเพราะฉะนั้น intersect มีก็คือ 2 3 ถ้าใครถูกก็ถูกนะคะ ถ้าหนูก็เครียดถูกเลย 6 พี่เหมือนกันเหมือนกันเหมือนกัน 1 และ 5 เสร็จแล้วนะ ต่อไปข้อ 7 นะคะ หมดแล้ว 2 กับ 4 นะคะ อาทิตย์หน้าต้องมานะคะ a Prime a Prime คืออะไรไม่มีอยู่ในนั้นนะคะอันที่ 2 ตัดออกไปเลย สีตัดออก 6 สิ่งที่เหลือคือ 135 a Prime ก็คือ 13 และ นั่นเอง ถูกไหม ถ้าเพื่อนถูก เครื่องหมายถูกให้เพื่อนนะคะ 9 ตัดออกไปเลย 1 2 3 นะคะเพราะมันเป็น B พาม คำตอบก็คือ 4 5 และ 6 นั้นเอง เคนะ ต่อไปข้อ 10 ค่ะ บัตรอะไรบ้าง 2 ตรงนี้ตัด 3 และ 7 ออกไปเลยเอไทม์ก็คือ 1 4 6 แล้วก็ 8 อันนี้เลข 6 นะคะ 11 ฮ่องกงกับสัญลักษณ์ลบนะคะอันนี้แค่ -2 ตัดบ่าย 0 แล้วก็ 2 ที่เหลือมีอะไรบ้างที่เหลือก็คือ - 3 ลบ 1 1 แล้วก็ 3 มีแค่นี้เองนะคะข้อนี้ใครถูกบ้าง ถูกไหม หลายคนไม่ผิดมันจะงงอะไรมันแค่มันแค่ ดูดีๆ แค่ตัวไหนที่เป็นเออ่ะก็คือตัดออกไปเลย ตัวไหนที่ยังเหลืออยู่เอาลงมาเกี่ยวนะคะสัญลักษณ์ คอมพลีเมนต์ง่ายมากกับผลต่างแค่เอาออกเลยเอาสมาชิกที่อยู่ในร้านออกเลย ลบออก a ลบ B มี 125 ก็ตัดออก 125 ที่เหลืออะไร เหลือ 3 4 และ 6 นะคะ ถูกไหม ข้อ 12 ดีมากโลกเพื่อนบอกว่า 12 กูยังไม่ตรวจเลย แล้วนะคะข้อ 12 มีมี 1 2 4 ใช่ไหมตัดออก 1 2 และ 4 ที่เหลือก็คือ 3 5 6 และ 7 นะคะ ถูกไหม K ผ่าน 13 ถูกไหมคะ ต่อไปข้อ 14 นะคะ b มี 5 ตัดออก บอก 78 ออกแล้วเหลืออะไรเหลือ 1 2 3 และ 4 Copy เครื่องหมายถูกเลยนะคะ ต่อไปข้อสุดท้ายอันนี้ก็ผิดเยอะกูเดินไปดูแล้ว ขอใส่สัญลักษณ์ปิด - เน็ตทำไมนักเรียนงงไม่เข้าใจนะคะดูแค่ตรงนี้ดูสัญลักษณ์ข้างหน้ามันเป็น -3 ใช่ไหมลูก ก็คือตัดรอบ 3 ออก รอบ 2 ก็ตัดรอบ 2 ออกลบหนึ่งก็ตัดออกนิดนึงนะคะ คือตัวนี้เพราะฉะนั้นตัวที่เหลือก็คือ 0 2 และ 3 แค่นั้นเอง อันดับคะแนนให้เพื่อนด้วยนะคะเพื่อนได้คะแนนเท่าไหร่ ไม่เป็นไรไม่เป็นไรเอาตามที่ได้ที่ตรวจแล้วเพื่อนถูกจริงๆนะคะ นับคะแนนได้เท่าไหร่ แล้วก็ส่งคืนเพื่อนด้วย มีเวลาเหลือนะคะครูปิดจะให้นักเรียนทำใบงานต่อไปเลย เดี๋ยวจะเก็บอันนี้ก่อน ใต้กูจะต้องเก็บใบงาน เดี๋ยวให้ทำใบงานต่อไปนะคะก็คือใบงานที่ 6 เรื่องของแผนภาพเวนน์นะคะ นักเรียนมีสีไหมไม่เป็นไรเดี๋ยวเดี๋ยวให้เขียนสมาชิกลงไปก่อน เขียนตัวเลขลงไปก่อนเดี๋ยวกูไปจะเอาสีมาให้ทีหลัง ก่อนอื่นเลยนะคะเขียน A กับ B ลงไปก่อนคงสัญลักษณ์ เขียนไปก่อนนะคะเดี๋ยวทาสีทีหลังนะคะ ตอนนี้กูจะพาทำไปทีละข้อ นักเรียนจะต้องตั้งใจดูนะคะเดี๋ยวครูไปจะพาทำไปทีละข้อแล้วนักเรียนจะต้อง เขียนลงไปให้เสร็จตอนนี้เลยนะคะ ให้เขียนชื่อนามสกุลแล้วก็เลขที่ฉันตรงนี้ เขียนเสร็จหรือยัง เขียนแล้วนะคะอาจรอเพื่อนแป๊บนึง ทุกคนเขียน A กับ B นะคะสัญลักษณ์ a กับ B ลงไปให้หมด มี จะลงไปให้หมดเลยนะคะทุกข้อเลย เขียนเพิ่มเข้าไปเลยนะคะ เสร็จแล้วมองนะคะมองดูจอนะ ยังไม่เสร็จอ่ะเขียนให้เสร็จนะคะ อาบนะอาบเสร็จหรือยัง เรามาดูข้อที่ 1 นะคะ ข้อที่ 1 a Union B A ยูเนี่ยน B ก็คือระบายสีกับบีให้ครบนะคะ เดี๋ยวนักเรียนไประบายทีหลังนะคะตัวนี้ เดี๋ยวกูจะแจกสีให้ทีหลังตอนนี้ให้นักเรียนเขียนสมาชิกนะคะ a กับ B ลงมาในตำแหน่งนี้นะคะ A ประเด็นแรกสิ่งที่นักเรียนจะต้องดูก็คือ a กับ b มีตัวไหนที่มันเหมือนกัน เช่นตัวนี้ มี 2 ตรงกับบีใช่ไหมคะมี 3 แล้วก็มี 5 มันเป็นสมาชิก ความเดียวกันเหมือนกัน แสดงว่ามันอยู่ได้ทั้ง a และ b เราก็เลยหยิบเอา 235 เอามาเขียนตรงนี้นะคะที่ไม่ลืมกัน 2 3 และก็ 5 เขียนลงไปตรงนี้ 11 จะเขียนตรงไหน เขียนตรง a ตรงนี้ถูกแล้วนะคะ โอเคอ่านนักเรียนเขียนลงไปเลยนะคะเพราะที่ 1 ถ้าดูต่อไปข้อที่ 2 อ่านดูข้อ 2 นะคะ ดูข้อที่ 2 a กับ B ดูตัวไหนที่มันตรงกัน 15 มันตรงกันเพราะฉะนั้น 1 กับ 5 เขียนตรงไหน คนกับม้าเขียนตรงไหนคะ โอเคเขียนเลยค่ะ ชั้น 1 กับ 5 ลงไปก่อนลูกแชร์ตำแหน่งให้ถูกนะอาจเขียนลงไปเลย 1.5 เขียนลงไปให้ k125 เสร็จแล้วเหลืออะไรคะ เหลือ 3 กับ 7 เขียนตรงไหน ถูกต้องเก่งมาก เพื่อนบางคนเขียนเสร็จไปแล้วนะคะ 3 กับ 7 เขียนฝั่ง A มีไหมตรงนี้มีไหม ไม่มีนะคะเพราะว่ามันไปแล้วมันเขียนอยู่ตรงนี้อีกแล้ว เสร็จนะ ตอนนี้ผ่านแล้วนะคะ ต่อไปข้อ 3 อันไหนเหมือนกันลูก ถูกต้อง 2 กับ 4 เหมือนกันเขียนตรงไหน เอาลงไปเลยค่ะเขียนลงไปเลย เขียนลงไปเลย เสร็จแล้ว b คือ 3 ถูกต้อง 2 กับ 4 จะกินอยู่ตรงกลางนะคะ 6 กับ 8 มันอยู่ในเอใช่ไหมคะ 8 ตัวนี้ จะต้องถูกนำมาเขียนฝั่งด้านเอ แล้วตัวที่เหลือ 3 จะเขียนที่ดี อ่านไป ต่อไปข้อ 4 ลูก ข้อที่ 4 นักเรียนสังเกตดูดีๆนะคะ สัญลักษณ์มันเปลี่ยนแล้วนะคะ สัญลักษณ์เปลี่ยนแล้วเมื่อกี้เป็น Union ตอนนี้เป็น intersect เห็นไหมมันคว่ำลง อินเตอร์เซคหมายถึง มีสมาชิกที่เหมือนกันทั้ง 2 เซตเอามานะคะ ยังตรงนี้ มันจะต้องระบายสีตรงไหนอินเตอร์เซคระบายสีตรงนี้นะคะ แค่ตรงนี้ที่มันเหลื่อมกันเท่านั้น ที่นี่ถามว่ามันมีตรงกันไหม a กับ B ตรงกันเหมือนกันไหมคะ ตรงกันไหมไม่มีเลยเพราะฉะนั้นอะไรสมาชิกที่มาเขียนตรงนี้ ไม่ต้องเอามานะคะไม่ต้องเลยไม่ต้องเขียนระบายสีแค่นั้นเองแต่ว่าไม่ต้อง นะคะ มาข้อ 5 นักเรียนเห็นอะไรไหมคะ มี 3 กับ 5 ลืมอะไรไปหรือเปล่าเหลือตัวไหนลูก แล้วตัวไหน ใช่ฟ้องด้วยเพราะฉะนั้น เอาแค่ 235 มาเขียนใส่ตัวที่มันเหลืองการอ่าน เลข 1 เขียนไหม กูถาม เลข 1 เขียนไหมคะ เลข 1 ตรงนี้เขียนไหมนำมาเขียนไหม ดูดีๆผิด 1 ไม่ต้องเอามาเขียนลง 1 ไม่ต้องเอามาเขียนลงปล่อยไปเลยนะคะเพราะมันเป็น interests มันเป็น intersex เมื่อไหร่ที่มันเป็น Union นักเรียนดูซ้ายกับขวาภาพ ถ้ามันเป็น Union Group เอาตัวที่เหลือลงมา อันนี้สัญลักษณ์ intersect 1 ไม่ต้องเขียนนะคะ 1 ไม่ต้องเขียน 1 ไม่ต้องเขียนเลย ต่างกันนะสัญลักษณ์ต่างคำตอบก็ต่าง เคนะอันนี้มีแค่ 2 3 และ 5 2 3 แล้วก็ 5 อยู่ตรงนี้ เลข 1 ไม่เอาห้าม ไม่ต้อง นะคะเลข 1 จะไม่มี ดูดีๆนะไอ้อุ่น โอเคนะคะเข้าใจเข้าใจแล้วนะ ใช่ สัญลักษณ์ป่า สัญลักษณ์ต่างกันฟังด้านซ้ายมือนักเรียนดูนะคะ ฝั่งซ้ายมือตัวนี้มันเป็น Union Union เอามาให้หมด ยูเนี่ยนเอาสมาชิกครอบครัวมาให้หมดเอามาเขียนใหม่นะคะ ในขณะที่ intersect เอามาเฉพาะตัวเลข ที่มันเหมือนกัน เขียนเหมือนกันเท่านั้น ฐานะเขาไปข้อ 6 ลูก อันไหนที่มันเหมือนกันคะ 1 กับ 5 ใช่ 1 กับ 5 มันเหมือนกัน น้าหนึ่งกับ 5 เหมือนกันตรงที่มันรวมกันใช่ไหมกูถามว่า 3 กับ 397 เอาลงมาไหม ไออุ่น 3 กับ 7 เอาลงมาไหมลูก 3 กับ 7 เขียนอย่างนี้ถูกไหม อย่างนี้ถูกไหม ถูกไหม ถูกไหมถูกหรอ ว่างว่างค่ะ ว่าง พรุ่งนี้ว่างนะคะ ช่วงนี้ว่างไม่เขียนไม่เขียนนะคะ เพราะมันเป็นสัญลักษณ์ intersect ค่ะตรงนี้สัญลักษณ์ตัวนี้คือ intercept เขียนแค่ตรงนี้ แค่นั้นสมาชิกที่อยู่ตรงนี้เท่านั้น Hana มีนะ GOT7 ไออุ่นออกมาแล้ว 2 และ 4 ลงมาแค่ตรงนี้เท่านั้นอาจเขียนเลยค่ะเสร็จหรือยัง เขียนหรือยังคะ พาน้าต่อไปเปิดมาหน้าต่อไปนะคะ You ตัวนี้เอไทม์ ความหมาย อันนี้เป็น a อันนี้เป็น B เวลาเราจะระบายอย่าเพิ่งตัวเลขอย่างไร ดูนะระบายสีระบายตัวไหน ระบายหมดเลยยกเว้นเอนะคะระบายไปเลย จะไม่มีนะคะเอจะไม่มี อันนี้คือระบายสีให้เต็มนะคะ ยกเว้น A Ok จะไม่มีระบายนะที่นี้ เอมีอะไรบ้าง A มี 2 ใช่ไหมตัดออกไปเลย 2 MP4 ขัดสีเอนี่ 686 ที่เหลือคืออะไร ที่เหลือคือ 1 3 และ 5 เอามาเขียนนะคะ เอามาเขียนใส่ตรงที่ระบายสี ฐานะ ถามอะไร สีฟ้าระบายให้หมดยกเว้น ไม่ต้องไม่ต้องเดี๋ยวจะให้สีสีรอก่อนอันนี้กูเขียนให้เป็นตัวอย่างเฉยๆ ใช่ถูกเ***เข้าใจถูกตัวเลขนะคะสมาชิกที่ยังเหลืออยู่ 135 เอาลงมาเขียน ที่อยู่ในสีฟ้าเนี่ยเขียนได้เลย ห้าม ห้ามเอาไปเขียนในเอนะคะห้ามเอาไปเขียนเองเด็ดขาด สีนี้เหลือ 135 เขียนลงไปได้ ฐานะ ต่อไปข้อ 9 อันนี้เป็น a นะคะ อันนี้เป็นบีเขาบอก B พาม เพราะฉะนั้น บีบีเนี่ยไม่มีนะลูกมันก็จะระบายสีแค่ตรงนี้ ตัดดีออก วันนี้บีมีอะไรบ้างมี 1 ใช่ไหมตัดออกดีมี 2 ตัดออกมี 3 ออก เพราะฉะนั้นเหลือ 4 5 6 เอามาเขียนลงไป ที่ระบายสีนะคะ อะไรนะ ผ่านนะ ข้อ 10 ลูกค้า 10 เหมือนกัน อันนี้เขาบอกเอพราหมณ์เพราะฉะนั้นตรง a ไม่มีนะคะระบายสี ที่ยกเว้น ระบายให้เต็มเลยนะคะ ระบายให้เต็มแล้วก็ตัดออกเนี่ย 235 ตัดออกเอาลงมาเขียนใส่ตรงนี้ ฐานะ รีบมาดู ให้กระดูกข้อ 12 เวลาเราระบายสีมันจะต่างกันกับข้อ 8 มาสะกิดเพื่อนให้มองก่อนลูก สะกิดเพื่อนให้มองก่อน ดูหนัง จะเปรียบเทียบให้ดูระหว่างข้อ 8 กับข้อ 12 ดูนะคะความแตกต่างระหว่างข้อ 8 กับข้อ 12 คืออะไร ความแตกต่างก็คือ เวลาเราระบายสี ข้อ 8 รอระบาย เต็มหมดเลยใช่ไหมคะเต็มหมดเลย แต่ตัวนี้เราจะไม่ระบายเต็มสี่เหลี่ยมแล้วก็ไม่ระบาย a ลบ B เราจะระบายแค่นี้ที่มี A ในส่วนของบีเราก็ไม่ระบายเพราะว่าตัดออกไปแล้วนะคะ ที่ถูกตัดออกไปแล้วมีอะไรบ้างตัวเลขที่อยู่ตรงนี้ 124 ถูกตัดใหม่เพราะฉะนั้นเหลืออะไรที่อยู่ใน อะไรคะ เหลือ 3 5 6 และ 7 เอามาเขียนตรงไหนเอามาเขียนใส่ตรงที่ระบายสีตรงต้อง a นี้ เอาไปเขียนตรงข้างนอกได้ไหม ใช่ที่ระบายสีฟ้าใช่ค่ะ 3567 ให้เขียนใส่ตรงนี้เท่านั้น ผ่าน ข้อ 13 เหมือนกันลูก ข้อ 13 ทำเองนะคะ 13-14 ทำเอง ไม่ถาม มีใครสงสัยอะไรไหมคะ แผนภาพเวนน์ในการระบายสีแล้วก็เอาสมาชิกลง สงสัยไหม สงสัยไหม ถ้าไม่สงสัย ไม่มีคำถามแล้วลูกถามคุณน้อย ถามหน่อยไม่มีคำถามเลยหรอจะหมดเวลาแล้วนะเนี่ย ดู New ถามหน่อย มีใครที่ไม่เข้าใจบ้างตรงนี้ ไม่รู้เรื่องมันๆบอกไม่เข้าใจเดี๋ยวจะให้ทำ กูไม่เข้าใจในเรื่องของแผนภาพเวนน์ใช่ไหมแผนภาพนี้ ตัวที่จะระบายสี่เหลี่ยมกรอบสี่เหลี่ยมด้วยอันนี้คือ นักเรียนเห็นหน้าอันนี้คือสัญลักษณ์คอมพลีเมนต์ คอมพรีเม้นให้ระบายหมด ยกเว้นอันนี้เห็นสัญลักษณ์มีไหมตัวนี้ ตัว AB ไม่ต้องระบายนอกนั้น เตรียมระบายให้เต็ม แล้วก็วงกลมที่เป็นเอนะคะในส่วนที่เป็น a เนี่ยให้ระบายสีให้เต็ม เฉพาะอันนี้เท่านั้น ใช่คอมพิเม้นนะ รักตัวนี้เป็นคอมพลีเมนต์มันจะเป็นลักษณะคล้ายๆตัวยู สมาชิกทุกตัวมันจะอยู่ข้างนอกด้วย มา 8 ทำไมคะ ไม่เปิดขึ้นไปดูข้างบนอ่านดู ข้างบนมาตากแล้วนะลูก อันนี้เห็นไหมกุ๊กกิ๊กระบายหมดเลยเพราะอะไรเพราะมันเป็นคอมพลีเมนต์ มันเป็นคอมพลีเมนต์ตัวไหน ตรงนี้เห็นไหมว่าครูไม่สบายเลยว่างๆ เพราะสมาชิก การดำเนินการและไม่ได้อยู่ใน Set a มันไม่ได้อยู่ในเอเพราะฉะนั้นไอ้สีที่ระบายเนี่ยเราจะไม่ระบายเอง นะคะเราจะไม่ระบายเองเลย แล้วก็ตัดออกด้วยนะคะจากเนี่ย กรอบสี่เหลี่ยมนี้ ตัดออกเลยนะคะมี 1 มี 3 มี 5 เอา 135 ลงมาเขียน เราระบายสี ถามอีกไหมหมดเวลาแล้วกูจะเช็คอีกทีตอนที่เด็กๆ ทำแบบฝึกหัด ให้ระบายสีไม่ให้ขี่เหมือนครูนะคะ เดี๋ยวกูจะแจกสีให้แล้วให้เด็กๆระบายสี ให้ระบายสี กูจะแจกสีให้สีไม้ให้แล้วให้เด็กๆระบายสีตอนนี้ให้ สมาชิกคำตอบ อยู่ตำแหน่งไหนให้เขียนลงไปก่อนนะคะ ระบายสีค่อยสบายทีหลัง นะ OK ฐานะมีคำถามอีกไหมจะถามอะไรอีกไหมคะ ไม่มีแล้ว ไม่มีแล้วนะคะไม่มีแล้ววันนี้เวลาหมดแล้วนะคะ เราก็ตามในสัปดาห์หน้านะคะ ขอบคุณที่ร้านด้วยนะคะ ขอบคุณค่ะ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ค31101 คณิตศาสตร์ ม.4/1 150866</dc:title>
  <dc:creator/>
  <cp:keywords/>
  <dcterms:created xsi:type="dcterms:W3CDTF">2024-03-22T04:23:09Z</dcterms:created>
  <dcterms:modified xsi:type="dcterms:W3CDTF">2024-03-22T04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มีนาคม 2567 เวลา 09.10 น.</vt:lpwstr>
  </property>
  <property fmtid="{D5CDD505-2E9C-101B-9397-08002B2CF9AE}" pid="3" name="subtitle">
    <vt:lpwstr/>
  </property>
</Properties>
</file>